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04272a865a6e2242921f6467ef92195fc7d3fc"/>
      <w:r>
        <w:rPr>
          <w:b/>
        </w:rPr>
        <w:t xml:space="preserve">ПРОТОКОЛ ЕЛЕКТРОННОГО АУКЦІОНУ № ALE001-UA-20240412-5535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ІРЖА ПОДІЛЬ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івденно-західне міжобласне територіальне відділення Антимонопольного комітету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ВТОМОБІЛЬ ЛЕГКОВИЙ DAEWOO LANOS (TF69Y)</w:t>
      </w:r>
      <w:r>
        <w:t xml:space="preserve"> </w:t>
      </w:r>
      <w:r>
        <w:t xml:space="preserve">2008 року випуску, реєстраційний номер ВО 7797 АМ, об’єм двигуна 1498 см куб.</w:t>
      </w:r>
    </w:p>
    <w:p>
      <w:pPr>
        <w:numPr>
          <w:ilvl w:val="0"/>
          <w:numId w:val="1001"/>
        </w:numPr>
        <w:pStyle w:val="Compact"/>
      </w:pPr>
      <w:r>
        <w:t xml:space="preserve">АВТОМОБІЛЬ ЛЕГКОВИЙ DAEWOO LANOS TF69Y;</w:t>
      </w:r>
      <w:r>
        <w:t xml:space="preserve"> </w:t>
      </w:r>
      <w:r>
        <w:t xml:space="preserve">2008 року випуску, реєстраційний номер ВО 7797 АМ, об’єм двигуна 1498 см куб.;</w:t>
      </w:r>
      <w:r>
        <w:t xml:space="preserve"> </w:t>
      </w:r>
      <w:r>
        <w:t xml:space="preserve">Номер кузова: SUPTF69YD8W428806. Країна виробник - Південна Корея;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4 46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446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арковський Іван Сергійович, ІПН/РНОКПП: 323941219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ласенко Володимир Павлович, ІПН/РНОКПП: 307260163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ешетнік Ганна Іванівна, ІПН/РНОКПП: 124650304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пиця Юрій Григорович, ІПН/РНОКПП: 33042012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ихайленко Віктор Миколайович, ІПН/РНОКПП: 32324281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убовий Руслан Ігорович, ІПН/РНОКПП: 3574206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еценко Володимир Тихонович, ІПН/РНОКПП: 266161413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ілінський Віталій Іванович , ІПН/РНОКПП: 352540999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Іскрін Євгеній Олександрович, ІПН/РНОКПП: 361740779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ольченко Євген Володимирович, ІПН/РНОКПП: 328381003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агрій Максим Тарасович , ІПН/РНОКПП: 366790631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ЧЕЛОМБІТЬКО ВЯЧЕСЛАВ ВІКТОРОВИЧ , ІПН/РНОКПП (ФОП): 305541041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мащук Юлія Миколаївна , ІПН/РНОКПП: 33498126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арущак Андрій Петрович, ІПН/РНОКПП: 340360135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ерещенко Анатолій Борисович, ІПН/РНОКПП: 22911104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угач В'ячеслав Григорович, ІПН/РНОКПП: 337521737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«АВЕРБУД», ЄДРПОУ: 3616462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уриляк Соломія Анатоліївна, ІПН/РНОКПП: 37471028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Євстигнєєв Роман Сергійович, ІПН/РНОКПП: 320711273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тефан Сергій Олександрович, ІПН/РНОКПП: 312021419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ерле Руслан Сергійович, ІПН/РНОКПП: 374441125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рнієнко Владислав Анатолійович, ІПН/РНОКПП: 350120639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ачечка Вероніка Олесівна, ІПН/РНОКПП: 366060962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ркот Василь Степанович, ІПН/РНОКПП: 334070971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4 16:13: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ІРЖА ПОДІЛЬСЬК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івденно-західне міжобласне територіальне відділення Антимонопольного комітету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13T15:44:00Z</dcterms:created>
  <dcterms:modified xsi:type="dcterms:W3CDTF">2024-06-13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